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22CC0" w14:textId="77777777" w:rsidR="00496E0A" w:rsidRPr="00496E0A" w:rsidRDefault="00496E0A" w:rsidP="00496E0A">
      <w:pPr>
        <w:pStyle w:val="Bezodstpw"/>
        <w:pBdr>
          <w:bottom w:val="single" w:sz="6" w:space="1" w:color="auto"/>
        </w:pBdr>
        <w:rPr>
          <w:sz w:val="24"/>
          <w:szCs w:val="24"/>
        </w:rPr>
      </w:pPr>
      <w:r w:rsidRPr="00496E0A">
        <w:rPr>
          <w:sz w:val="24"/>
          <w:szCs w:val="24"/>
        </w:rPr>
        <w:t xml:space="preserve">Załącznik nr </w:t>
      </w:r>
      <w:r w:rsidR="00DE4745">
        <w:rPr>
          <w:sz w:val="24"/>
          <w:szCs w:val="24"/>
        </w:rPr>
        <w:t>2</w:t>
      </w:r>
    </w:p>
    <w:p w14:paraId="236B9945" w14:textId="77777777" w:rsidR="00496E0A" w:rsidRPr="00496E0A" w:rsidRDefault="00496E0A" w:rsidP="00496E0A">
      <w:pPr>
        <w:pStyle w:val="Bezodstpw"/>
        <w:jc w:val="both"/>
        <w:rPr>
          <w:sz w:val="20"/>
          <w:szCs w:val="20"/>
        </w:rPr>
      </w:pPr>
      <w:r w:rsidRPr="00496E0A">
        <w:rPr>
          <w:sz w:val="20"/>
          <w:szCs w:val="20"/>
        </w:rPr>
        <w:t xml:space="preserve">do </w:t>
      </w:r>
      <w:r w:rsidRPr="00484B39">
        <w:rPr>
          <w:i/>
          <w:sz w:val="20"/>
          <w:szCs w:val="20"/>
        </w:rPr>
        <w:t>Regulaminu konsultacji organizowanych w CXIX Liceum Ogólnokształcącym im. Jacka Kuronia w Warszawie w okresie zdalnego nauczania</w:t>
      </w:r>
    </w:p>
    <w:p w14:paraId="71E3A589" w14:textId="77777777" w:rsidR="00496E0A" w:rsidRDefault="00496E0A"/>
    <w:p w14:paraId="45525ED2" w14:textId="77777777" w:rsidR="00496E0A" w:rsidRDefault="00484B39" w:rsidP="001B455A">
      <w:pPr>
        <w:pStyle w:val="Nagwek1"/>
      </w:pPr>
      <w:r>
        <w:t>Informacja nauczyciela o uczniach biorących udział w konsultacjach</w:t>
      </w:r>
    </w:p>
    <w:p w14:paraId="040C876B" w14:textId="77777777" w:rsidR="00A9270F" w:rsidRPr="00496E0A" w:rsidRDefault="00A9270F" w:rsidP="00496E0A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w dniu </w:t>
      </w:r>
      <w:r>
        <w:t xml:space="preserve"> </w:t>
      </w:r>
      <w:r w:rsidRPr="008142D8">
        <w:rPr>
          <w:sz w:val="14"/>
          <w:szCs w:val="14"/>
        </w:rPr>
        <w:t>……………………………</w:t>
      </w:r>
      <w:r>
        <w:rPr>
          <w:sz w:val="14"/>
          <w:szCs w:val="14"/>
        </w:rPr>
        <w:t>……………………………………………</w:t>
      </w:r>
      <w:r w:rsidRPr="008142D8">
        <w:rPr>
          <w:sz w:val="14"/>
          <w:szCs w:val="14"/>
        </w:rPr>
        <w:t>………</w:t>
      </w:r>
    </w:p>
    <w:tbl>
      <w:tblPr>
        <w:tblStyle w:val="Tabela-Siatka"/>
        <w:tblW w:w="0" w:type="auto"/>
        <w:tblLook w:val="06A0" w:firstRow="1" w:lastRow="0" w:firstColumn="1" w:lastColumn="0" w:noHBand="1" w:noVBand="1"/>
        <w:tblCaption w:val="Tabela dotycząca konsultacji dla uczniów"/>
        <w:tblDescription w:val="W tabeli nauczyciel podje godziny i uczniów uczestniczących w konsultacjach."/>
      </w:tblPr>
      <w:tblGrid>
        <w:gridCol w:w="2277"/>
        <w:gridCol w:w="6785"/>
      </w:tblGrid>
      <w:tr w:rsidR="00484B39" w14:paraId="584845AF" w14:textId="77777777" w:rsidTr="001B455A">
        <w:trPr>
          <w:cantSplit/>
          <w:tblHeader/>
        </w:trPr>
        <w:tc>
          <w:tcPr>
            <w:tcW w:w="2303" w:type="dxa"/>
          </w:tcPr>
          <w:p w14:paraId="6FB3C146" w14:textId="77777777" w:rsidR="00484B39" w:rsidRDefault="00484B39" w:rsidP="001B455A">
            <w:pPr>
              <w:pStyle w:val="Nagwek2"/>
            </w:pPr>
            <w:r>
              <w:t>godziny konsultacji</w:t>
            </w:r>
          </w:p>
        </w:tc>
        <w:tc>
          <w:tcPr>
            <w:tcW w:w="6909" w:type="dxa"/>
          </w:tcPr>
          <w:p w14:paraId="5E0A9D7A" w14:textId="77777777" w:rsidR="00484B39" w:rsidRDefault="00484B39" w:rsidP="001B455A">
            <w:pPr>
              <w:pStyle w:val="Nagwek2"/>
            </w:pPr>
            <w:r>
              <w:t>nazwiska i imiona uczniów biorących udział w konsultacjach, klasa</w:t>
            </w:r>
          </w:p>
        </w:tc>
      </w:tr>
      <w:tr w:rsidR="00484B39" w14:paraId="7FA0032D" w14:textId="77777777" w:rsidTr="001B455A">
        <w:tc>
          <w:tcPr>
            <w:tcW w:w="2303" w:type="dxa"/>
          </w:tcPr>
          <w:p w14:paraId="67A627C8" w14:textId="77777777" w:rsidR="00484B39" w:rsidRDefault="008142D8" w:rsidP="00273055">
            <w:pPr>
              <w:pStyle w:val="Bezodstpw"/>
            </w:pPr>
            <w:r>
              <w:t>od</w:t>
            </w:r>
            <w:r w:rsidRPr="00273055">
              <w:rPr>
                <w:sz w:val="14"/>
                <w:szCs w:val="14"/>
              </w:rPr>
              <w:t>…………………</w:t>
            </w:r>
            <w:r>
              <w:t xml:space="preserve"> do </w:t>
            </w:r>
            <w:r w:rsidRPr="00273055">
              <w:rPr>
                <w:sz w:val="14"/>
                <w:szCs w:val="14"/>
              </w:rPr>
              <w:t>…………………</w:t>
            </w:r>
          </w:p>
        </w:tc>
        <w:tc>
          <w:tcPr>
            <w:tcW w:w="6909" w:type="dxa"/>
          </w:tcPr>
          <w:p w14:paraId="6C51225C" w14:textId="77777777" w:rsidR="00484B39" w:rsidRDefault="00484B39" w:rsidP="00273055">
            <w:pPr>
              <w:pStyle w:val="Bezodstpw"/>
            </w:pPr>
          </w:p>
        </w:tc>
      </w:tr>
      <w:tr w:rsidR="00484B39" w14:paraId="157EF995" w14:textId="77777777" w:rsidTr="001B455A">
        <w:tc>
          <w:tcPr>
            <w:tcW w:w="2303" w:type="dxa"/>
          </w:tcPr>
          <w:p w14:paraId="38A6DAF2" w14:textId="77777777" w:rsidR="00484B39" w:rsidRDefault="008142D8" w:rsidP="00273055">
            <w:pPr>
              <w:pStyle w:val="Bezodstpw"/>
            </w:pPr>
            <w:r>
              <w:t>od</w:t>
            </w:r>
            <w:r w:rsidRPr="00273055">
              <w:rPr>
                <w:sz w:val="14"/>
                <w:szCs w:val="14"/>
              </w:rPr>
              <w:t>…………………</w:t>
            </w:r>
            <w:r>
              <w:t xml:space="preserve"> do </w:t>
            </w:r>
            <w:r w:rsidRPr="00273055">
              <w:rPr>
                <w:sz w:val="14"/>
                <w:szCs w:val="14"/>
              </w:rPr>
              <w:t>…………………</w:t>
            </w:r>
          </w:p>
        </w:tc>
        <w:tc>
          <w:tcPr>
            <w:tcW w:w="6909" w:type="dxa"/>
          </w:tcPr>
          <w:p w14:paraId="742A4AA8" w14:textId="77777777" w:rsidR="00484B39" w:rsidRDefault="00484B39" w:rsidP="00273055">
            <w:pPr>
              <w:pStyle w:val="Bezodstpw"/>
            </w:pPr>
          </w:p>
        </w:tc>
      </w:tr>
      <w:tr w:rsidR="00484B39" w14:paraId="0769B0F5" w14:textId="77777777" w:rsidTr="001B455A">
        <w:tc>
          <w:tcPr>
            <w:tcW w:w="2303" w:type="dxa"/>
          </w:tcPr>
          <w:p w14:paraId="433987FE" w14:textId="77777777" w:rsidR="00484B39" w:rsidRDefault="008142D8" w:rsidP="00273055">
            <w:pPr>
              <w:pStyle w:val="Bezodstpw"/>
            </w:pPr>
            <w:r>
              <w:t>od</w:t>
            </w:r>
            <w:r w:rsidRPr="00273055">
              <w:rPr>
                <w:sz w:val="14"/>
                <w:szCs w:val="14"/>
              </w:rPr>
              <w:t>…………………</w:t>
            </w:r>
            <w:r>
              <w:t xml:space="preserve"> do </w:t>
            </w:r>
            <w:r w:rsidRPr="00273055">
              <w:rPr>
                <w:sz w:val="14"/>
                <w:szCs w:val="14"/>
              </w:rPr>
              <w:t>…………………</w:t>
            </w:r>
          </w:p>
        </w:tc>
        <w:tc>
          <w:tcPr>
            <w:tcW w:w="6909" w:type="dxa"/>
          </w:tcPr>
          <w:p w14:paraId="11230453" w14:textId="77777777" w:rsidR="00484B39" w:rsidRDefault="00484B39" w:rsidP="00273055">
            <w:pPr>
              <w:pStyle w:val="Bezodstpw"/>
            </w:pPr>
          </w:p>
        </w:tc>
      </w:tr>
    </w:tbl>
    <w:p w14:paraId="7CB66172" w14:textId="77777777" w:rsidR="00496E0A" w:rsidRDefault="00496E0A" w:rsidP="00496E0A">
      <w:pPr>
        <w:jc w:val="center"/>
      </w:pPr>
    </w:p>
    <w:p w14:paraId="7BC54653" w14:textId="77777777" w:rsidR="00933005" w:rsidRPr="00484B39" w:rsidRDefault="00273055" w:rsidP="00496E0A">
      <w:pPr>
        <w:jc w:val="both"/>
        <w:rPr>
          <w:i/>
        </w:rPr>
      </w:pPr>
      <w:r>
        <w:rPr>
          <w:i/>
        </w:rPr>
        <w:t>Potwierdzam, że rodzice/prawni</w:t>
      </w:r>
      <w:r w:rsidR="00484B39" w:rsidRPr="00484B39">
        <w:rPr>
          <w:i/>
        </w:rPr>
        <w:t xml:space="preserve"> opiekun</w:t>
      </w:r>
      <w:r>
        <w:rPr>
          <w:i/>
        </w:rPr>
        <w:t>owie</w:t>
      </w:r>
      <w:r w:rsidR="00484B39" w:rsidRPr="00484B39">
        <w:rPr>
          <w:i/>
        </w:rPr>
        <w:t xml:space="preserve"> uczniów wyrazili zgodę na udział swoich dzieci w </w:t>
      </w:r>
      <w:r w:rsidR="00A9270F">
        <w:rPr>
          <w:i/>
        </w:rPr>
        <w:t>konsultacjach.</w:t>
      </w:r>
    </w:p>
    <w:p w14:paraId="5A27DE5A" w14:textId="77777777" w:rsidR="00437A1F" w:rsidRDefault="00437A1F"/>
    <w:p w14:paraId="468A1ACE" w14:textId="77777777" w:rsidR="00437A1F" w:rsidRDefault="00437A1F" w:rsidP="00437A1F">
      <w:pPr>
        <w:pStyle w:val="Bezodstpw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.…………………..</w:t>
      </w:r>
    </w:p>
    <w:p w14:paraId="3B333132" w14:textId="77777777" w:rsidR="00437A1F" w:rsidRPr="00437A1F" w:rsidRDefault="00437A1F" w:rsidP="00437A1F">
      <w:pPr>
        <w:pStyle w:val="Bezodstpw"/>
        <w:rPr>
          <w:sz w:val="14"/>
          <w:szCs w:val="1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484B39">
        <w:rPr>
          <w:sz w:val="14"/>
          <w:szCs w:val="14"/>
        </w:rPr>
        <w:tab/>
      </w:r>
      <w:r w:rsidR="00484B39">
        <w:rPr>
          <w:sz w:val="14"/>
          <w:szCs w:val="14"/>
        </w:rPr>
        <w:tab/>
        <w:t xml:space="preserve">           </w:t>
      </w:r>
      <w:r>
        <w:rPr>
          <w:sz w:val="14"/>
          <w:szCs w:val="14"/>
        </w:rPr>
        <w:t xml:space="preserve">data, podpis </w:t>
      </w:r>
      <w:r w:rsidR="00484B39">
        <w:rPr>
          <w:sz w:val="14"/>
          <w:szCs w:val="14"/>
        </w:rPr>
        <w:t>nauczyciela</w:t>
      </w:r>
    </w:p>
    <w:p w14:paraId="35F31545" w14:textId="77777777" w:rsidR="00437A1F" w:rsidRDefault="00437A1F"/>
    <w:sectPr w:rsidR="00437A1F" w:rsidSect="00885D5C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64006" w14:textId="77777777" w:rsidR="001B455A" w:rsidRDefault="001B455A" w:rsidP="001B455A">
      <w:pPr>
        <w:spacing w:after="0" w:line="240" w:lineRule="auto"/>
      </w:pPr>
      <w:r>
        <w:separator/>
      </w:r>
    </w:p>
  </w:endnote>
  <w:endnote w:type="continuationSeparator" w:id="0">
    <w:p w14:paraId="3C572061" w14:textId="77777777" w:rsidR="001B455A" w:rsidRDefault="001B455A" w:rsidP="001B4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BBFF9" w14:textId="77777777" w:rsidR="001B455A" w:rsidRDefault="001B455A" w:rsidP="001B455A">
      <w:pPr>
        <w:spacing w:after="0" w:line="240" w:lineRule="auto"/>
      </w:pPr>
      <w:r>
        <w:separator/>
      </w:r>
    </w:p>
  </w:footnote>
  <w:footnote w:type="continuationSeparator" w:id="0">
    <w:p w14:paraId="0A790014" w14:textId="77777777" w:rsidR="001B455A" w:rsidRDefault="001B455A" w:rsidP="001B45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71CAD" w14:textId="266705EC" w:rsidR="001B455A" w:rsidRDefault="001B455A">
    <w:pPr>
      <w:pStyle w:val="Nagwek"/>
    </w:pPr>
  </w:p>
  <w:p w14:paraId="66523616" w14:textId="77777777" w:rsidR="001B455A" w:rsidRDefault="001B455A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NDIwNjU2Njc2NzJR0lEKTi0uzszPAykwrAUAg2e84iwAAAA="/>
  </w:docVars>
  <w:rsids>
    <w:rsidRoot w:val="00496E0A"/>
    <w:rsid w:val="001B455A"/>
    <w:rsid w:val="00273055"/>
    <w:rsid w:val="00437A1F"/>
    <w:rsid w:val="00484B39"/>
    <w:rsid w:val="00496E0A"/>
    <w:rsid w:val="008142D8"/>
    <w:rsid w:val="00885D5C"/>
    <w:rsid w:val="00933005"/>
    <w:rsid w:val="00A64E47"/>
    <w:rsid w:val="00A9270F"/>
    <w:rsid w:val="00DE4745"/>
    <w:rsid w:val="00F13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5F0A7A9E"/>
  <w15:chartTrackingRefBased/>
  <w15:docId w15:val="{5DCBEFA2-030E-40E1-9F88-CD3FA5258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85D5C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B455A"/>
    <w:pPr>
      <w:keepNext/>
      <w:keepLines/>
      <w:spacing w:before="240" w:after="0" w:line="360" w:lineRule="auto"/>
      <w:jc w:val="center"/>
      <w:outlineLvl w:val="0"/>
    </w:pPr>
    <w:rPr>
      <w:rFonts w:ascii="Arial" w:eastAsiaTheme="majorEastAsia" w:hAnsi="Arial" w:cstheme="majorBidi"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B455A"/>
    <w:pPr>
      <w:keepNext/>
      <w:keepLines/>
      <w:spacing w:before="40" w:after="0"/>
      <w:outlineLvl w:val="1"/>
    </w:pPr>
    <w:rPr>
      <w:rFonts w:ascii="Arial" w:eastAsiaTheme="majorEastAsia" w:hAnsi="Arial" w:cstheme="majorBidi"/>
      <w:sz w:val="20"/>
      <w:szCs w:val="26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496E0A"/>
    <w:rPr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484B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B455A"/>
    <w:rPr>
      <w:rFonts w:ascii="Arial" w:eastAsiaTheme="majorEastAsia" w:hAnsi="Arial" w:cstheme="majorBidi"/>
      <w:sz w:val="28"/>
      <w:szCs w:val="3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1B4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455A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1B4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B455A"/>
    <w:rPr>
      <w:sz w:val="22"/>
      <w:szCs w:val="22"/>
      <w:lang w:eastAsia="en-US"/>
    </w:rPr>
  </w:style>
  <w:style w:type="character" w:customStyle="1" w:styleId="Nagwek2Znak">
    <w:name w:val="Nagłówek 2 Znak"/>
    <w:basedOn w:val="Domylnaczcionkaakapitu"/>
    <w:link w:val="Nagwek2"/>
    <w:uiPriority w:val="9"/>
    <w:rsid w:val="001B455A"/>
    <w:rPr>
      <w:rFonts w:ascii="Arial" w:eastAsiaTheme="majorEastAsia" w:hAnsi="Arial" w:cstheme="majorBidi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cedyr</dc:creator>
  <cp:keywords/>
  <cp:lastModifiedBy>Beata Jakubowska</cp:lastModifiedBy>
  <cp:revision>2</cp:revision>
  <dcterms:created xsi:type="dcterms:W3CDTF">2021-08-08T16:05:00Z</dcterms:created>
  <dcterms:modified xsi:type="dcterms:W3CDTF">2021-08-08T16:05:00Z</dcterms:modified>
</cp:coreProperties>
</file>